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tal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taly received a score of 91.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tal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taly received a score of</w:t>
      </w:r>
      <w:r>
        <w:t xml:space="preserve"> </w:t>
      </w:r>
      <w:r>
        <w:rPr>
          <w:bCs/>
          <w:b/>
        </w:rPr>
        <w:t xml:space="preserve">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taly received a score of 8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taly received a score of 76.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taly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tal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tal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taly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tal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tal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tal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tal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taly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taly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tal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taly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taly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tal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tal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tal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tal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tal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tal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tal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tal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tal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tal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tal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tal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tal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tal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tal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tal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tal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9, 1991, 1993, 1995,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0, 2003, 2012,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23:36Z</dcterms:created>
  <dcterms:modified xsi:type="dcterms:W3CDTF">2024-03-19T14: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taly Country Report</vt:lpwstr>
  </property>
</Properties>
</file>